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མུ། ༣༢༤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ཙཽ་རཱ་</w:t>
      </w:r>
      <w:r>
        <w:rPr>
          <w:rStyle w:val="FootnoteReference"/>
        </w:rPr>
        <w:footnoteReference w:id="21"/>
      </w:r>
      <w:r>
        <w:t xml:space="preserve">བནྡྷ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ཆོམ་རྐུན་བཅིང་བ།</w:t>
      </w:r>
      <w:r>
        <w:t xml:space="preserve"> </w:t>
      </w:r>
      <w:r>
        <w:t xml:space="preserve">རྗེ་བཙུན་སྒྲོལ་མ་ལ་ཕྱག་འཚལ་ལོ།</w:t>
      </w:r>
      <w:r>
        <w:t xml:space="preserve"> </w:t>
      </w:r>
      <w:r>
        <w:t xml:space="preserve">།ལམ་དུ་འགྲོ་བ་ལ་</w:t>
      </w:r>
      <w:r>
        <w:rPr>
          <w:rStyle w:val="FootnoteReference"/>
        </w:rPr>
        <w:footnoteReference w:id="22"/>
      </w:r>
      <w:r>
        <w:t xml:space="preserve">ཆོམ་རྐུན་མི་འོང་བར་བྱ་བའི་ཕྱིར་ཐེམ་པ་ནས་གོམ་པ་བདུན་གཞལ་བའི་ས་ནས་ལག་པ་གཡས་པས་ས་སྦར་བ་གང་བླངས་ལ།</w:t>
      </w:r>
      <w:r>
        <w:t xml:space="preserve"> </w:t>
      </w:r>
      <w:r>
        <w:t xml:space="preserve">དེ་ནས་རང་སྐད་ཅིག་གིས་རྗེ་བཙུན་མར་བསྐྱེད་ལ།</w:t>
      </w:r>
      <w:r>
        <w:t xml:space="preserve"> </w:t>
      </w:r>
      <w:r>
        <w:t xml:space="preserve">སྐྱབས་འགྲོ་དང་སེམས་བསྐྱེད་ཚུལ་བཞིན་</w:t>
      </w:r>
      <w:r>
        <w:rPr>
          <w:rStyle w:val="FootnoteReference"/>
        </w:rPr>
        <w:footnoteReference w:id="23"/>
      </w:r>
      <w:r>
        <w:t xml:space="preserve">དུ་བྱས་ལ།</w:t>
      </w:r>
      <w:r>
        <w:t xml:space="preserve"> </w:t>
      </w:r>
      <w:r>
        <w:t xml:space="preserve">ལག་པ་གཡས་པའི་ས་དེ་ལཾ་ལས་རི་རབ་</w:t>
      </w:r>
      <w:r>
        <w:rPr>
          <w:rStyle w:val="FootnoteReference"/>
        </w:rPr>
        <w:footnoteReference w:id="24"/>
      </w:r>
      <w:r>
        <w:t xml:space="preserve">ཙམ་དུ་བསྐྱེད་དེ།</w:t>
      </w:r>
      <w:r>
        <w:t xml:space="preserve"> </w:t>
      </w:r>
      <w:r>
        <w:t xml:space="preserve">ལག་པ་གཡོན་དུ་བཾ་ལས་རྒྱ་མཚོ་ཆེན་པོར་བསྐྱེད་ལ།</w:t>
      </w:r>
      <w:r>
        <w:t xml:space="preserve"> </w:t>
      </w:r>
      <w:r>
        <w:t xml:space="preserve">དམིགས་པ་</w:t>
      </w:r>
      <w:r>
        <w:rPr>
          <w:rStyle w:val="FootnoteReference"/>
        </w:rPr>
        <w:footnoteReference w:id="25"/>
      </w:r>
      <w:r>
        <w:t xml:space="preserve">དེ་རིང་བདག་ལ་གནོད་པར་</w:t>
      </w:r>
      <w:r>
        <w:rPr>
          <w:rStyle w:val="FootnoteReference"/>
        </w:rPr>
        <w:footnoteReference w:id="26"/>
      </w:r>
      <w:r>
        <w:t xml:space="preserve">བྱེད་པའི་ཆོམ་རྐུན་ཐམས་ཅད་མདུན་དུ་བཀུག་སྟེ།</w:t>
      </w:r>
      <w:r>
        <w:t xml:space="preserve"> </w:t>
      </w:r>
      <w:r>
        <w:t xml:space="preserve">མིའི་ཚིག་གིས་བར་མ་ཆོད་པར་སྔགས་འདི་བརྒྱ་རྩ་བརྒྱད་བཟླས་ཏེ།</w:t>
      </w:r>
      <w:r>
        <w:t xml:space="preserve"> </w:t>
      </w:r>
      <w:r>
        <w:t xml:space="preserve">ཨོཾ་ཏཱ་རེ་ཏུ་ཏྟཱ་རེ་ཏུ་རེ་ཨསྨ་ཨ་པ་ཀ་ར་སརྦ་ཙཽ་རཱ་བནྡྷ་</w:t>
      </w:r>
      <w:r>
        <w:rPr>
          <w:rStyle w:val="FootnoteReference"/>
        </w:rPr>
        <w:footnoteReference w:id="27"/>
      </w:r>
      <w:r>
        <w:t xml:space="preserve">སྭཱ་ཧཱ།</w:t>
      </w:r>
      <w:r>
        <w:t xml:space="preserve"> </w:t>
      </w:r>
      <w:r>
        <w:t xml:space="preserve">ཞེས་བྱའོ།</w:t>
      </w:r>
      <w:r>
        <w:t xml:space="preserve"> </w:t>
      </w:r>
      <w:r>
        <w:t xml:space="preserve">།མདུན་གྱི་ཆོམ་རྐུན་པ་ཐམས་ཅད་རྒྱ་མཚོ་ཆེན་པོར་བླུགས་ལ།</w:t>
      </w:r>
      <w:r>
        <w:t xml:space="preserve"> </w:t>
      </w:r>
      <w:r>
        <w:t xml:space="preserve">གཡས་ཀྱི་ས་དེ་གཡོན་དུ་སྤོས་ལ་རི་རབ་ཀྱིས་མནན་པར་བསམ་མོ།</w:t>
      </w:r>
      <w:r>
        <w:t xml:space="preserve"> </w:t>
      </w:r>
      <w:r>
        <w:t xml:space="preserve">།དེ་ནས་ས་དེ་ཐུ་བ་གཡོན་པར་བཅིངས་ཏེ་འཇིགས་པ་དང་བྲལ་བའི་གནས་སུ་</w:t>
      </w:r>
      <w:r>
        <w:rPr>
          <w:rStyle w:val="FootnoteReference"/>
        </w:rPr>
        <w:footnoteReference w:id="28"/>
      </w:r>
      <w:r>
        <w:t xml:space="preserve">དགྲོལ་བར་བྱའོ།</w:t>
      </w:r>
      <w:r>
        <w:t xml:space="preserve"> </w:t>
      </w:r>
      <w:r>
        <w:t xml:space="preserve">།འགྲོ་བའི་དུས་སུ་སྒྲོལ་མའི་</w:t>
      </w:r>
      <w:r>
        <w:rPr>
          <w:rStyle w:val="FootnoteReference"/>
        </w:rPr>
        <w:footnoteReference w:id="29"/>
      </w:r>
      <w:r>
        <w:t xml:space="preserve">བསྟོད་པ་ལ་སོགས་པ་སྒྲོགས་ཤིང་འགྲོའོ།</w:t>
      </w:r>
      <w:r>
        <w:t xml:space="preserve"> </w:t>
      </w:r>
      <w:r>
        <w:t xml:space="preserve">།ཆོམ་རྐུན་བཅིང་བ་ཞེས་བྱ་བའི་རིམ་པ་</w:t>
      </w:r>
      <w:r>
        <w:rPr>
          <w:rStyle w:val="FootnoteReference"/>
        </w:rPr>
        <w:footnoteReference w:id="30"/>
      </w:r>
      <w:r>
        <w:t xml:space="preserve">རྫོགས་སོ།།</w:t>
      </w:r>
      <w:r>
        <w:t xml:space="preserve"> </w:t>
      </w:r>
      <w:r>
        <w:t xml:space="preserve">།།མ་ཧཱ་པཎྜི་ཏ་ཤྲཱི་རཏྣ་རཀྵི་ཏ་དང་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31"/>
      </w:r>
      <w:r>
        <w:t xml:space="preserve">ཞང་གྲུབ་པ་དཔལ་བཟང་པོས་བསྒྱུར་བའོ།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འི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6708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0Z</dcterms:created>
  <dcterms:modified xsi:type="dcterms:W3CDTF">2018-11-05T22:12:40Z</dcterms:modified>
</cp:coreProperties>
</file>